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4113DC" w14:textId="77777777" w:rsidR="00981596" w:rsidRPr="00AB0A1E" w:rsidRDefault="0041134F" w:rsidP="00AB0A1E">
      <w:pPr>
        <w:spacing w:before="2160" w:after="240" w:line="240" w:lineRule="auto"/>
        <w:rPr>
          <w:rFonts w:cs="Arial"/>
          <w:b/>
          <w:sz w:val="36"/>
          <w:szCs w:val="36"/>
        </w:rPr>
      </w:pPr>
      <w:bookmarkStart w:id="0" w:name="_GoBack"/>
      <w:bookmarkEnd w:id="0"/>
      <w:r>
        <w:rPr>
          <w:rFonts w:cs="Arial"/>
          <w:b/>
          <w:sz w:val="36"/>
          <w:szCs w:val="36"/>
        </w:rPr>
        <w:t>MatchPol</w:t>
      </w:r>
      <w:r w:rsidR="00AB0A1E">
        <w:rPr>
          <w:rFonts w:cs="Arial"/>
          <w:b/>
          <w:sz w:val="36"/>
          <w:szCs w:val="36"/>
        </w:rPr>
        <w:t xml:space="preserve"> </w:t>
      </w:r>
      <w:r w:rsidR="00AB0A1E" w:rsidRPr="00AB0A1E">
        <w:rPr>
          <w:rFonts w:cs="Arial"/>
          <w:sz w:val="36"/>
          <w:szCs w:val="36"/>
        </w:rPr>
        <w:t>-</w:t>
      </w:r>
      <w:r w:rsidR="00AB0A1E">
        <w:rPr>
          <w:rFonts w:cs="Arial"/>
          <w:b/>
          <w:sz w:val="36"/>
          <w:szCs w:val="36"/>
        </w:rPr>
        <w:t xml:space="preserve"> </w:t>
      </w:r>
      <w:r w:rsidR="00981596" w:rsidRPr="00981596">
        <w:rPr>
          <w:rFonts w:cs="Arial"/>
          <w:bCs/>
          <w:sz w:val="24"/>
          <w:szCs w:val="24"/>
        </w:rPr>
        <w:t>Projektforslag til Bachelorprojekt</w:t>
      </w:r>
      <w:r w:rsidR="00AB0A1E">
        <w:rPr>
          <w:rFonts w:cs="Arial"/>
          <w:bCs/>
          <w:sz w:val="24"/>
          <w:szCs w:val="24"/>
        </w:rPr>
        <w:t>.</w:t>
      </w:r>
    </w:p>
    <w:p w14:paraId="2FA3C054" w14:textId="77777777" w:rsidR="0041134F" w:rsidRDefault="00981596" w:rsidP="00AB0A1E">
      <w:pPr>
        <w:spacing w:after="240" w:line="240" w:lineRule="auto"/>
        <w:rPr>
          <w:rFonts w:cs="Arial"/>
          <w:sz w:val="24"/>
          <w:szCs w:val="24"/>
        </w:rPr>
      </w:pPr>
      <w:r w:rsidRPr="00C358FF">
        <w:rPr>
          <w:rFonts w:cs="Arial"/>
          <w:bCs/>
          <w:sz w:val="24"/>
          <w:szCs w:val="24"/>
        </w:rPr>
        <w:t>Udfyldes af praksis</w:t>
      </w:r>
      <w:r w:rsidR="0041134F">
        <w:rPr>
          <w:rFonts w:cs="Arial"/>
          <w:bCs/>
          <w:sz w:val="24"/>
          <w:szCs w:val="24"/>
        </w:rPr>
        <w:t>/</w:t>
      </w:r>
      <w:r w:rsidR="0041134F">
        <w:rPr>
          <w:rFonts w:cs="Arial"/>
          <w:sz w:val="24"/>
          <w:szCs w:val="24"/>
        </w:rPr>
        <w:t>forsknings</w:t>
      </w:r>
      <w:r w:rsidRPr="0041134F">
        <w:rPr>
          <w:rFonts w:cs="Arial"/>
          <w:sz w:val="24"/>
          <w:szCs w:val="24"/>
        </w:rPr>
        <w:t>- og udviklingsmiljø</w:t>
      </w:r>
    </w:p>
    <w:p w14:paraId="38163573" w14:textId="77777777" w:rsidR="0041134F" w:rsidRDefault="005544B9" w:rsidP="00AE49B6">
      <w:pPr>
        <w:pStyle w:val="ForsideNormal"/>
        <w:spacing w:after="240" w:line="360" w:lineRule="auto"/>
        <w:rPr>
          <w:color w:val="auto"/>
        </w:rPr>
      </w:pPr>
      <w:r>
        <w:rPr>
          <w:color w:val="auto"/>
        </w:rPr>
        <w:t>K</w:t>
      </w:r>
      <w:r w:rsidR="003B3A3E">
        <w:rPr>
          <w:color w:val="auto"/>
        </w:rPr>
        <w:t>ryds gerne</w:t>
      </w:r>
      <w:r w:rsidR="002E7362">
        <w:rPr>
          <w:color w:val="auto"/>
        </w:rPr>
        <w:t xml:space="preserve"> flere af</w:t>
      </w:r>
      <w:r>
        <w:rPr>
          <w:color w:val="auto"/>
        </w:rPr>
        <w:t>, hvis projektet kan udarbejdes af</w:t>
      </w:r>
      <w:r w:rsidRPr="0041134F">
        <w:t xml:space="preserve"> </w:t>
      </w:r>
      <w:r w:rsidR="003B3A3E">
        <w:t xml:space="preserve">flere </w:t>
      </w:r>
      <w:r w:rsidRPr="0041134F">
        <w:t>professioner</w:t>
      </w:r>
      <w:r w:rsidR="0041134F" w:rsidRPr="00C358FF">
        <w:rPr>
          <w:color w:val="auto"/>
        </w:rPr>
        <w:t>:</w:t>
      </w:r>
    </w:p>
    <w:tbl>
      <w:tblPr>
        <w:tblStyle w:val="Tabel-Gitter"/>
        <w:tblW w:w="0" w:type="auto"/>
        <w:tblInd w:w="373" w:type="dxa"/>
        <w:tblLook w:val="04A0" w:firstRow="1" w:lastRow="0" w:firstColumn="1" w:lastColumn="0" w:noHBand="0" w:noVBand="1"/>
      </w:tblPr>
      <w:tblGrid>
        <w:gridCol w:w="2193"/>
        <w:gridCol w:w="273"/>
        <w:gridCol w:w="2655"/>
        <w:gridCol w:w="363"/>
      </w:tblGrid>
      <w:tr w:rsidR="0041134F" w14:paraId="496D52E3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0D5BF0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Jordemod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CD3E3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A9932A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Folkeskolelærer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F9B15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1DC19DE1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11BBA4" w14:textId="77777777" w:rsidR="0041134F" w:rsidRDefault="0041134F" w:rsidP="00E12874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Ergoter</w:t>
            </w:r>
            <w:r w:rsidR="00E12874">
              <w:rPr>
                <w:color w:val="auto"/>
              </w:rPr>
              <w:t>a</w:t>
            </w:r>
            <w:r>
              <w:rPr>
                <w:color w:val="auto"/>
              </w:rPr>
              <w:t>peut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828A3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1BFFE9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Offentlig Administration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56070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3DEC54D6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D27783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Sygeplejerske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FADF6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019A3F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Ernæring og Sundhed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74198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2BE6B7D2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7F6FE2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Socialrådgiv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3F848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88D16D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Fysioterapeut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71252" w14:textId="77777777" w:rsidR="0041134F" w:rsidRDefault="00683450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41134F" w14:paraId="442E7A55" w14:textId="77777777" w:rsidTr="004939AA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26B992" w14:textId="77777777" w:rsidR="0041134F" w:rsidRDefault="004939AA" w:rsidP="004939AA">
            <w:pPr>
              <w:pStyle w:val="ForsideNormal"/>
              <w:rPr>
                <w:color w:val="auto"/>
              </w:rPr>
            </w:pPr>
            <w:r>
              <w:rPr>
                <w:color w:val="auto"/>
              </w:rPr>
              <w:t>Global Nutrition and Health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9FE6A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920352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Radiograf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4052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56EF9DDB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17E1F9" w14:textId="77777777" w:rsidR="0041134F" w:rsidRDefault="0041134F" w:rsidP="00002FF3">
            <w:pPr>
              <w:pStyle w:val="ForsideNormal"/>
              <w:tabs>
                <w:tab w:val="clear" w:pos="221"/>
                <w:tab w:val="left" w:pos="-84"/>
              </w:tabs>
              <w:rPr>
                <w:color w:val="auto"/>
              </w:rPr>
            </w:pPr>
            <w:r>
              <w:rPr>
                <w:color w:val="auto"/>
              </w:rPr>
              <w:t>Katastrofe og risikomanag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4F828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F0E32E" w14:textId="77777777" w:rsidR="0041134F" w:rsidRDefault="0041134F" w:rsidP="00002FF3">
            <w:pPr>
              <w:pStyle w:val="ForsideNormal"/>
              <w:ind w:left="1" w:hanging="1"/>
              <w:rPr>
                <w:color w:val="auto"/>
              </w:rPr>
            </w:pPr>
            <w:r>
              <w:rPr>
                <w:color w:val="auto"/>
              </w:rPr>
              <w:t>Laborant og procesteknolog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854F2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1166D9A0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87C183" w14:textId="77777777" w:rsidR="0041134F" w:rsidRDefault="0041134F" w:rsidP="00002FF3">
            <w:pPr>
              <w:pStyle w:val="ForsideNormal"/>
              <w:ind w:left="58" w:hanging="58"/>
              <w:rPr>
                <w:color w:val="auto"/>
              </w:rPr>
            </w:pPr>
            <w:r>
              <w:rPr>
                <w:color w:val="auto"/>
              </w:rPr>
              <w:t>Bioanalytik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78819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1CCE1D3" w14:textId="77777777" w:rsidR="0041134F" w:rsidRDefault="0041134F" w:rsidP="00002FF3">
            <w:pPr>
              <w:pStyle w:val="ForsideNormal"/>
              <w:ind w:left="1" w:hanging="1"/>
              <w:rPr>
                <w:color w:val="auto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004513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</w:tbl>
    <w:tbl>
      <w:tblPr>
        <w:tblStyle w:val="Tabel-Gitter"/>
        <w:tblpPr w:leftFromText="141" w:rightFromText="141" w:vertAnchor="text" w:horzAnchor="page" w:tblpX="8418" w:tblpY="657"/>
        <w:tblW w:w="0" w:type="auto"/>
        <w:tblLook w:val="04A0" w:firstRow="1" w:lastRow="0" w:firstColumn="1" w:lastColumn="0" w:noHBand="0" w:noVBand="1"/>
      </w:tblPr>
      <w:tblGrid>
        <w:gridCol w:w="250"/>
      </w:tblGrid>
      <w:tr w:rsidR="006F7344" w14:paraId="671A4B20" w14:textId="77777777" w:rsidTr="006F7344">
        <w:trPr>
          <w:trHeight w:val="274"/>
        </w:trPr>
        <w:tc>
          <w:tcPr>
            <w:tcW w:w="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77BEF" w14:textId="77777777" w:rsidR="006F7344" w:rsidRDefault="006F7344" w:rsidP="006F7344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</w:tbl>
    <w:p w14:paraId="76C0F984" w14:textId="77777777" w:rsidR="002E7362" w:rsidRDefault="003B3A3E" w:rsidP="00945FE3">
      <w:pPr>
        <w:spacing w:before="240" w:line="360" w:lineRule="auto"/>
        <w:rPr>
          <w:sz w:val="22"/>
        </w:rPr>
      </w:pPr>
      <w:r>
        <w:rPr>
          <w:sz w:val="22"/>
        </w:rPr>
        <w:t>Sæt k</w:t>
      </w:r>
      <w:r w:rsidR="005544B9">
        <w:rPr>
          <w:sz w:val="22"/>
        </w:rPr>
        <w:t xml:space="preserve">ryds </w:t>
      </w:r>
      <w:r>
        <w:rPr>
          <w:sz w:val="22"/>
        </w:rPr>
        <w:t xml:space="preserve">hvis projektet ønskes udarbejdet som et tværprofessionelt bachelorprojekt: </w:t>
      </w:r>
    </w:p>
    <w:p w14:paraId="6431368F" w14:textId="77777777" w:rsidR="003A108C" w:rsidRPr="003A108C" w:rsidRDefault="003A108C" w:rsidP="006F7344">
      <w:pPr>
        <w:framePr w:w="4" w:wrap="auto" w:hAnchor="text" w:x="8036"/>
        <w:spacing w:before="240" w:line="360" w:lineRule="auto"/>
        <w:rPr>
          <w:color w:val="FF0000"/>
          <w:sz w:val="22"/>
        </w:rPr>
        <w:sectPr w:rsidR="003A108C" w:rsidRPr="003A108C" w:rsidSect="00F64B35">
          <w:headerReference w:type="even" r:id="rId8"/>
          <w:headerReference w:type="default" r:id="rId9"/>
          <w:headerReference w:type="first" r:id="rId10"/>
          <w:footerReference w:type="first" r:id="rId11"/>
          <w:pgSz w:w="11906" w:h="16838" w:code="9"/>
          <w:pgMar w:top="1701" w:right="2880" w:bottom="1701" w:left="2880" w:header="1418" w:footer="1020" w:gutter="0"/>
          <w:cols w:space="708"/>
          <w:titlePg/>
          <w:docGrid w:linePitch="360"/>
        </w:sectPr>
      </w:pPr>
    </w:p>
    <w:tbl>
      <w:tblPr>
        <w:tblStyle w:val="Tabel-Gitter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90"/>
      </w:tblGrid>
      <w:tr w:rsidR="00D20394" w14:paraId="56ED856D" w14:textId="77777777" w:rsidTr="00945FE3">
        <w:tc>
          <w:tcPr>
            <w:tcW w:w="9330" w:type="dxa"/>
          </w:tcPr>
          <w:p w14:paraId="4F0704A8" w14:textId="77777777" w:rsidR="00683450" w:rsidRDefault="007A7675" w:rsidP="00683450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lastRenderedPageBreak/>
              <w:t>Titel</w:t>
            </w:r>
            <w:r w:rsidR="00D20394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5B4A92C5" w14:textId="77777777" w:rsidR="00E3328C" w:rsidRPr="00683450" w:rsidRDefault="006430FE" w:rsidP="00683450">
            <w:pPr>
              <w:spacing w:before="120" w:line="240" w:lineRule="auto"/>
              <w:rPr>
                <w:szCs w:val="20"/>
              </w:rPr>
            </w:pPr>
            <w:r>
              <w:rPr>
                <w:szCs w:val="20"/>
              </w:rPr>
              <w:t xml:space="preserve">Kan antal gentagelser i øvelsen ”Copenhagen </w:t>
            </w:r>
            <w:proofErr w:type="spellStart"/>
            <w:r>
              <w:rPr>
                <w:szCs w:val="20"/>
              </w:rPr>
              <w:t>Adduction</w:t>
            </w:r>
            <w:proofErr w:type="spellEnd"/>
            <w:r>
              <w:rPr>
                <w:szCs w:val="20"/>
              </w:rPr>
              <w:t xml:space="preserve">” benyttes som screening af </w:t>
            </w:r>
            <w:proofErr w:type="spellStart"/>
            <w:r>
              <w:rPr>
                <w:szCs w:val="20"/>
              </w:rPr>
              <w:t>hofteadduktions</w:t>
            </w:r>
            <w:proofErr w:type="spellEnd"/>
            <w:r>
              <w:rPr>
                <w:szCs w:val="20"/>
              </w:rPr>
              <w:t xml:space="preserve"> muskelstyrke </w:t>
            </w:r>
          </w:p>
        </w:tc>
      </w:tr>
      <w:tr w:rsidR="00D20394" w14:paraId="155EB68B" w14:textId="77777777" w:rsidTr="00945FE3">
        <w:tc>
          <w:tcPr>
            <w:tcW w:w="9330" w:type="dxa"/>
          </w:tcPr>
          <w:p w14:paraId="71249C15" w14:textId="77777777" w:rsidR="00D20394" w:rsidRPr="00E6278A" w:rsidRDefault="00D20394" w:rsidP="00D20394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Præsentation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2484CAA4" w14:textId="77777777" w:rsidR="0003687B" w:rsidRPr="00683450" w:rsidRDefault="00683450" w:rsidP="00683450">
            <w:pPr>
              <w:spacing w:before="120" w:after="240" w:line="276" w:lineRule="auto"/>
              <w:rPr>
                <w:rFonts w:cs="Arial"/>
                <w:i/>
                <w:szCs w:val="20"/>
              </w:rPr>
            </w:pPr>
            <w:r w:rsidRPr="00683450">
              <w:rPr>
                <w:szCs w:val="20"/>
              </w:rPr>
              <w:t xml:space="preserve">Projektet udføres under vejledning af forskere fra Sports </w:t>
            </w:r>
            <w:proofErr w:type="spellStart"/>
            <w:r w:rsidRPr="00683450">
              <w:rPr>
                <w:szCs w:val="20"/>
              </w:rPr>
              <w:t>Orthopedic</w:t>
            </w:r>
            <w:proofErr w:type="spellEnd"/>
            <w:r w:rsidRPr="00683450">
              <w:rPr>
                <w:szCs w:val="20"/>
              </w:rPr>
              <w:t xml:space="preserve"> Research Center – Copenhagen (SORC-C) på Hvidovre Hospital. SORC-C er verdensførende indenfor sportsmedicinsk og sportskirurgisk forskning, og er Olympisk Forskningscenter.</w:t>
            </w:r>
          </w:p>
        </w:tc>
      </w:tr>
      <w:tr w:rsidR="00D20394" w14:paraId="054BDD73" w14:textId="77777777" w:rsidTr="00945FE3">
        <w:tc>
          <w:tcPr>
            <w:tcW w:w="9330" w:type="dxa"/>
          </w:tcPr>
          <w:p w14:paraId="6D8DB87A" w14:textId="77777777" w:rsidR="00D20394" w:rsidRPr="00BC4D23" w:rsidRDefault="00D20394" w:rsidP="00D20394">
            <w:pPr>
              <w:spacing w:before="120" w:line="240" w:lineRule="auto"/>
              <w:rPr>
                <w:rFonts w:cs="Arial"/>
                <w:sz w:val="22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Beskrivelse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70EB132F" w14:textId="77777777" w:rsidR="00D20394" w:rsidRPr="00683450" w:rsidRDefault="00D03DA2" w:rsidP="00D03DA2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iCs/>
                <w:szCs w:val="20"/>
              </w:rPr>
            </w:pPr>
            <w:r>
              <w:rPr>
                <w:rFonts w:cs="Arial"/>
                <w:iCs/>
                <w:szCs w:val="20"/>
              </w:rPr>
              <w:t xml:space="preserve">Lyskesmerter er et stort problem i fodbold, og risikoen for skade ser ud til at være relateret til muskelstyrken i </w:t>
            </w:r>
            <w:proofErr w:type="spellStart"/>
            <w:r>
              <w:rPr>
                <w:rFonts w:cs="Arial"/>
                <w:iCs/>
                <w:szCs w:val="20"/>
              </w:rPr>
              <w:t>hofteadduktorerne</w:t>
            </w:r>
            <w:proofErr w:type="spellEnd"/>
            <w:r>
              <w:rPr>
                <w:rFonts w:cs="Arial"/>
                <w:iCs/>
                <w:szCs w:val="20"/>
              </w:rPr>
              <w:t xml:space="preserve">. Øvelsen </w:t>
            </w:r>
            <w:proofErr w:type="spellStart"/>
            <w:r>
              <w:rPr>
                <w:rFonts w:cs="Arial"/>
                <w:iCs/>
                <w:szCs w:val="20"/>
              </w:rPr>
              <w:t>Copehangen</w:t>
            </w:r>
            <w:proofErr w:type="spellEnd"/>
            <w:r>
              <w:rPr>
                <w:rFonts w:cs="Arial"/>
                <w:iCs/>
                <w:szCs w:val="20"/>
              </w:rPr>
              <w:t xml:space="preserve"> </w:t>
            </w:r>
            <w:proofErr w:type="spellStart"/>
            <w:r>
              <w:rPr>
                <w:rFonts w:cs="Arial"/>
                <w:iCs/>
                <w:szCs w:val="20"/>
              </w:rPr>
              <w:t>Adduktion</w:t>
            </w:r>
            <w:proofErr w:type="spellEnd"/>
            <w:r>
              <w:rPr>
                <w:rFonts w:cs="Arial"/>
                <w:iCs/>
                <w:szCs w:val="20"/>
              </w:rPr>
              <w:t xml:space="preserve"> er en partner øvelse, der har vist sig effektiv til at øge </w:t>
            </w:r>
            <w:proofErr w:type="spellStart"/>
            <w:r>
              <w:rPr>
                <w:rFonts w:cs="Arial"/>
                <w:iCs/>
                <w:szCs w:val="20"/>
              </w:rPr>
              <w:t>adduktionsstyrke</w:t>
            </w:r>
            <w:proofErr w:type="spellEnd"/>
            <w:r>
              <w:rPr>
                <w:rFonts w:cs="Arial"/>
                <w:iCs/>
                <w:szCs w:val="20"/>
              </w:rPr>
              <w:t xml:space="preserve"> og nedsætte risikoen for lyskesmerter. De nuværende træningsprotokoller benytter et fast antal gentagelser og følger en fastlagt progression. Da Copenhagen </w:t>
            </w:r>
            <w:proofErr w:type="spellStart"/>
            <w:r>
              <w:rPr>
                <w:rFonts w:cs="Arial"/>
                <w:iCs/>
                <w:szCs w:val="20"/>
              </w:rPr>
              <w:t>Adduction</w:t>
            </w:r>
            <w:proofErr w:type="spellEnd"/>
            <w:r>
              <w:rPr>
                <w:rFonts w:cs="Arial"/>
                <w:iCs/>
                <w:szCs w:val="20"/>
              </w:rPr>
              <w:t xml:space="preserve"> er en egenvægt øvelse er det muligt at stærke personer har behov for flere gentagelser for at opnå en træningseffekt. Sammenhængen mellem maksimal muskelstyrke og antal gentagelser i Copenhagen </w:t>
            </w:r>
            <w:proofErr w:type="spellStart"/>
            <w:r>
              <w:rPr>
                <w:rFonts w:cs="Arial"/>
                <w:iCs/>
                <w:szCs w:val="20"/>
              </w:rPr>
              <w:t>Adduction</w:t>
            </w:r>
            <w:proofErr w:type="spellEnd"/>
            <w:r>
              <w:rPr>
                <w:rFonts w:cs="Arial"/>
                <w:iCs/>
                <w:szCs w:val="20"/>
              </w:rPr>
              <w:t xml:space="preserve"> er dog ikke undersøgt, hvilket er første skridt inden træningen individualiseres. </w:t>
            </w:r>
          </w:p>
        </w:tc>
      </w:tr>
      <w:tr w:rsidR="00D20394" w14:paraId="66D21B5C" w14:textId="77777777" w:rsidTr="00945FE3">
        <w:tc>
          <w:tcPr>
            <w:tcW w:w="9330" w:type="dxa"/>
          </w:tcPr>
          <w:p w14:paraId="4A7B437E" w14:textId="77777777" w:rsidR="00D20394" w:rsidRPr="00E6278A" w:rsidRDefault="00D20394" w:rsidP="00D20394">
            <w:pPr>
              <w:tabs>
                <w:tab w:val="clear" w:pos="221"/>
              </w:tabs>
              <w:spacing w:before="120" w:line="240" w:lineRule="auto"/>
              <w:rPr>
                <w:rFonts w:cs="Arial"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Metode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75D913E2" w14:textId="77777777" w:rsidR="0085207D" w:rsidRDefault="004C5BA7" w:rsidP="008D58AE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iCs/>
                <w:szCs w:val="20"/>
              </w:rPr>
            </w:pPr>
            <w:r>
              <w:rPr>
                <w:rFonts w:cs="Arial"/>
                <w:iCs/>
                <w:szCs w:val="20"/>
              </w:rPr>
              <w:t>Projektet udføres som et tværsnitsstudie</w:t>
            </w:r>
            <w:r w:rsidR="00FD1D4E">
              <w:rPr>
                <w:rFonts w:cs="Arial"/>
                <w:iCs/>
                <w:szCs w:val="20"/>
              </w:rPr>
              <w:t>.</w:t>
            </w:r>
            <w:r>
              <w:rPr>
                <w:rFonts w:cs="Arial"/>
                <w:iCs/>
                <w:szCs w:val="20"/>
              </w:rPr>
              <w:t xml:space="preserve"> Det forventes at de studerende selv står for at </w:t>
            </w:r>
            <w:r w:rsidR="00FD1D4E">
              <w:rPr>
                <w:rFonts w:cs="Arial"/>
                <w:iCs/>
                <w:szCs w:val="20"/>
              </w:rPr>
              <w:t xml:space="preserve">planlægge rekruttering af </w:t>
            </w:r>
            <w:r w:rsidR="00D03DA2">
              <w:rPr>
                <w:rFonts w:cs="Arial"/>
                <w:iCs/>
                <w:szCs w:val="20"/>
              </w:rPr>
              <w:t>raske idrætsaktive personer, gerne fodboldspillere</w:t>
            </w:r>
            <w:r w:rsidR="00FD1D4E">
              <w:rPr>
                <w:rFonts w:cs="Arial"/>
                <w:iCs/>
                <w:szCs w:val="20"/>
              </w:rPr>
              <w:t>.</w:t>
            </w:r>
            <w:r>
              <w:rPr>
                <w:rFonts w:cs="Arial"/>
                <w:iCs/>
                <w:szCs w:val="20"/>
              </w:rPr>
              <w:t xml:space="preserve"> Dataopsamlingen </w:t>
            </w:r>
            <w:r w:rsidR="00FD1D4E">
              <w:rPr>
                <w:rFonts w:cs="Arial"/>
                <w:iCs/>
                <w:szCs w:val="20"/>
              </w:rPr>
              <w:t xml:space="preserve">sker </w:t>
            </w:r>
            <w:r w:rsidR="00D03DA2">
              <w:rPr>
                <w:rFonts w:cs="Arial"/>
                <w:iCs/>
                <w:szCs w:val="20"/>
              </w:rPr>
              <w:t xml:space="preserve">ved brug af dynamometer (muskelstyrke) samt observering af antal gentagelser i Copenhagen </w:t>
            </w:r>
            <w:proofErr w:type="spellStart"/>
            <w:r w:rsidR="00D03DA2">
              <w:rPr>
                <w:rFonts w:cs="Arial"/>
                <w:iCs/>
                <w:szCs w:val="20"/>
              </w:rPr>
              <w:t>Adduction</w:t>
            </w:r>
            <w:proofErr w:type="spellEnd"/>
            <w:r w:rsidR="00D03DA2">
              <w:rPr>
                <w:rFonts w:cs="Arial"/>
                <w:iCs/>
                <w:szCs w:val="20"/>
              </w:rPr>
              <w:t xml:space="preserve"> øvelsen. For den ambitiøse bachelor gruppe er det en mulighed at tilkoble indsamling af muskelaktivitet ved </w:t>
            </w:r>
            <w:proofErr w:type="spellStart"/>
            <w:r w:rsidR="00D03DA2">
              <w:rPr>
                <w:rFonts w:cs="Arial"/>
                <w:iCs/>
                <w:szCs w:val="20"/>
              </w:rPr>
              <w:t>emg</w:t>
            </w:r>
            <w:proofErr w:type="spellEnd"/>
            <w:r w:rsidR="00D03DA2">
              <w:rPr>
                <w:rFonts w:cs="Arial"/>
                <w:iCs/>
                <w:szCs w:val="20"/>
              </w:rPr>
              <w:t xml:space="preserve"> (</w:t>
            </w:r>
            <w:proofErr w:type="spellStart"/>
            <w:r w:rsidR="00D03DA2">
              <w:rPr>
                <w:rFonts w:cs="Arial"/>
                <w:iCs/>
                <w:szCs w:val="20"/>
              </w:rPr>
              <w:t>elektromyografi</w:t>
            </w:r>
            <w:proofErr w:type="spellEnd"/>
            <w:r w:rsidR="00D03DA2">
              <w:rPr>
                <w:rFonts w:cs="Arial"/>
                <w:iCs/>
                <w:szCs w:val="20"/>
              </w:rPr>
              <w:t xml:space="preserve">). </w:t>
            </w:r>
          </w:p>
          <w:p w14:paraId="23DCC083" w14:textId="77777777" w:rsidR="00D20394" w:rsidRPr="004C5BA7" w:rsidRDefault="0085207D" w:rsidP="008D58AE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iCs/>
                <w:szCs w:val="20"/>
              </w:rPr>
            </w:pPr>
            <w:r>
              <w:t>For den rigtige bachelorgruppe kan der blive mulighed for medforfatterskaber på efterfølgende afrapportering i videnskabelige tidsskriftartikel eller konferenceabstract. Der foreligger</w:t>
            </w:r>
            <w:r w:rsidR="00FD1D4E">
              <w:t xml:space="preserve"> </w:t>
            </w:r>
            <w:r w:rsidR="00D03DA2">
              <w:t xml:space="preserve">en projektplan som de studerende forventes at færdiggøre, og der </w:t>
            </w:r>
            <w:r w:rsidR="00FD1D4E">
              <w:t>de</w:t>
            </w:r>
            <w:r w:rsidR="00D03DA2">
              <w:t xml:space="preserve">rmed </w:t>
            </w:r>
            <w:r w:rsidR="00FD1D4E">
              <w:t>mulighed for at præge projektet</w:t>
            </w:r>
            <w:r>
              <w:t xml:space="preserve">. </w:t>
            </w:r>
          </w:p>
        </w:tc>
      </w:tr>
      <w:tr w:rsidR="00D20394" w14:paraId="36CA3DF7" w14:textId="77777777" w:rsidTr="00945FE3">
        <w:tc>
          <w:tcPr>
            <w:tcW w:w="9330" w:type="dxa"/>
          </w:tcPr>
          <w:p w14:paraId="257073FC" w14:textId="77777777" w:rsidR="00D20394" w:rsidRPr="00E6278A" w:rsidRDefault="00D20394" w:rsidP="00D20394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Tidshorisont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661E6309" w14:textId="77777777" w:rsidR="00D20394" w:rsidRPr="0085207D" w:rsidRDefault="0085207D" w:rsidP="0040357E">
            <w:pPr>
              <w:spacing w:before="120" w:after="240" w:line="240" w:lineRule="auto"/>
            </w:pPr>
            <w:r w:rsidRPr="001A4881">
              <w:rPr>
                <w:szCs w:val="24"/>
              </w:rPr>
              <w:t xml:space="preserve">Projektet </w:t>
            </w:r>
            <w:r>
              <w:rPr>
                <w:szCs w:val="24"/>
              </w:rPr>
              <w:t xml:space="preserve">kan </w:t>
            </w:r>
            <w:r w:rsidRPr="001A4881">
              <w:rPr>
                <w:szCs w:val="24"/>
              </w:rPr>
              <w:t xml:space="preserve">udføres </w:t>
            </w:r>
            <w:r>
              <w:rPr>
                <w:szCs w:val="24"/>
              </w:rPr>
              <w:t>fra forår 2021</w:t>
            </w:r>
            <w:r w:rsidRPr="001A4881">
              <w:rPr>
                <w:szCs w:val="24"/>
              </w:rPr>
              <w:t xml:space="preserve">. </w:t>
            </w:r>
            <w:r>
              <w:t xml:space="preserve">For den rigtige gruppe, vil der være mulighed for at kombinere projektet med ophold der kan opfylde kriterierne for ”valgfrit element” tilsvarende 10 ECTS forinden bachelor-perioden. Denne periode sikrer at de studerende opnår grundig forberedelse med henblik på </w:t>
            </w:r>
            <w:r w:rsidR="00FD1D4E">
              <w:t>afprøvning af interviewguide</w:t>
            </w:r>
            <w:r>
              <w:t xml:space="preserve">, </w:t>
            </w:r>
            <w:proofErr w:type="spellStart"/>
            <w:r>
              <w:t>studieflow</w:t>
            </w:r>
            <w:proofErr w:type="spellEnd"/>
            <w:r>
              <w:t xml:space="preserve">, og forståelse for den teoretisk baggrund for projektet.  </w:t>
            </w:r>
            <w:r>
              <w:br/>
            </w:r>
          </w:p>
        </w:tc>
      </w:tr>
      <w:tr w:rsidR="008D58AE" w14:paraId="4818F3E1" w14:textId="77777777" w:rsidTr="00945FE3">
        <w:tc>
          <w:tcPr>
            <w:tcW w:w="9330" w:type="dxa"/>
          </w:tcPr>
          <w:p w14:paraId="07B80393" w14:textId="77777777" w:rsidR="008D58AE" w:rsidRDefault="00A2343B" w:rsidP="00D20394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Henvendelse om projektforslaget</w:t>
            </w:r>
          </w:p>
          <w:p w14:paraId="396DE5E2" w14:textId="77777777" w:rsidR="00A2343B" w:rsidRPr="00A2343B" w:rsidRDefault="0085207D" w:rsidP="00D20394">
            <w:pPr>
              <w:spacing w:before="120" w:line="240" w:lineRule="auto"/>
              <w:rPr>
                <w:rFonts w:cs="Arial"/>
                <w:bCs/>
                <w:sz w:val="24"/>
                <w:szCs w:val="24"/>
              </w:rPr>
            </w:pPr>
            <w:r w:rsidRPr="001A4881">
              <w:t xml:space="preserve">Interesserede studerende kan henvende sig på nedenstående mail. Vi ønsker et par linjer om hver enkelt studerendes fysioterapeutiske og evt. sportsfaglige erfaringer og netværk. </w:t>
            </w:r>
            <w:r>
              <w:rPr>
                <w:sz w:val="24"/>
              </w:rPr>
              <w:t xml:space="preserve"> </w:t>
            </w:r>
          </w:p>
        </w:tc>
      </w:tr>
      <w:tr w:rsidR="00D20394" w:rsidRPr="0085207D" w14:paraId="60CECDE9" w14:textId="77777777" w:rsidTr="00945FE3">
        <w:tc>
          <w:tcPr>
            <w:tcW w:w="9330" w:type="dxa"/>
          </w:tcPr>
          <w:p w14:paraId="0050E458" w14:textId="77777777" w:rsidR="00D20394" w:rsidRPr="00E01A6C" w:rsidRDefault="00D20394" w:rsidP="00D20394">
            <w:pPr>
              <w:spacing w:before="120" w:line="240" w:lineRule="auto"/>
              <w:rPr>
                <w:rFonts w:cs="Arial"/>
                <w:b/>
                <w:sz w:val="24"/>
                <w:szCs w:val="24"/>
              </w:rPr>
            </w:pPr>
            <w:r w:rsidRPr="00E01A6C">
              <w:rPr>
                <w:rFonts w:cs="Arial"/>
                <w:b/>
                <w:bCs/>
                <w:sz w:val="24"/>
                <w:szCs w:val="24"/>
              </w:rPr>
              <w:t>Kontaktperson(er)</w:t>
            </w:r>
            <w:r w:rsidR="00AB0A1E" w:rsidRPr="00E01A6C">
              <w:rPr>
                <w:rFonts w:cs="Arial"/>
                <w:b/>
                <w:bCs/>
                <w:sz w:val="24"/>
                <w:szCs w:val="24"/>
              </w:rPr>
              <w:t>:</w:t>
            </w:r>
            <w:r w:rsidRPr="00E01A6C">
              <w:rPr>
                <w:rFonts w:cs="Arial"/>
                <w:b/>
                <w:bCs/>
                <w:sz w:val="24"/>
                <w:szCs w:val="24"/>
              </w:rPr>
              <w:t xml:space="preserve"> </w:t>
            </w:r>
          </w:p>
          <w:p w14:paraId="3A54C322" w14:textId="77777777" w:rsidR="00E12874" w:rsidRPr="0085207D" w:rsidRDefault="0085207D" w:rsidP="00A2343B">
            <w:pPr>
              <w:spacing w:before="120" w:after="240" w:line="360" w:lineRule="auto"/>
              <w:rPr>
                <w:rFonts w:cs="Arial"/>
                <w:sz w:val="21"/>
                <w:szCs w:val="21"/>
              </w:rPr>
            </w:pPr>
            <w:r w:rsidRPr="0085207D">
              <w:lastRenderedPageBreak/>
              <w:t xml:space="preserve">Fysioterapeut, </w:t>
            </w:r>
            <w:proofErr w:type="spellStart"/>
            <w:r w:rsidRPr="0085207D">
              <w:t>PhD-</w:t>
            </w:r>
            <w:r>
              <w:t>studerende</w:t>
            </w:r>
            <w:proofErr w:type="spellEnd"/>
            <w:r w:rsidRPr="0085207D">
              <w:t xml:space="preserve"> </w:t>
            </w:r>
            <w:r>
              <w:t>Lasse Ishøi</w:t>
            </w:r>
            <w:r w:rsidRPr="0085207D">
              <w:t xml:space="preserve">: </w:t>
            </w:r>
            <w:hyperlink r:id="rId12" w:history="1">
              <w:r w:rsidRPr="00AE508D">
                <w:rPr>
                  <w:rStyle w:val="Hyperlink"/>
                </w:rPr>
                <w:t>lasse.ishoei@regionh.dk</w:t>
              </w:r>
            </w:hyperlink>
          </w:p>
        </w:tc>
      </w:tr>
      <w:tr w:rsidR="00D20394" w14:paraId="6B5F9956" w14:textId="77777777" w:rsidTr="00976465">
        <w:trPr>
          <w:trHeight w:val="1339"/>
        </w:trPr>
        <w:tc>
          <w:tcPr>
            <w:tcW w:w="9330" w:type="dxa"/>
          </w:tcPr>
          <w:p w14:paraId="78BE54B5" w14:textId="77777777" w:rsidR="00D20394" w:rsidRPr="00E6278A" w:rsidRDefault="00D20394" w:rsidP="00D20394">
            <w:pPr>
              <w:tabs>
                <w:tab w:val="clear" w:pos="221"/>
              </w:tabs>
              <w:spacing w:before="120" w:line="240" w:lineRule="auto"/>
              <w:rPr>
                <w:rFonts w:cs="Arial"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lastRenderedPageBreak/>
              <w:t>Andre bemærkninger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38C4A7A1" w14:textId="77777777" w:rsidR="00AB0A1E" w:rsidRPr="000C03FF" w:rsidRDefault="0085207D" w:rsidP="0085207D">
            <w:pPr>
              <w:pStyle w:val="Opstilling-punkttegn"/>
              <w:numPr>
                <w:ilvl w:val="0"/>
                <w:numId w:val="0"/>
              </w:numPr>
              <w:tabs>
                <w:tab w:val="left" w:pos="7740"/>
              </w:tabs>
              <w:spacing w:before="120" w:after="240"/>
              <w:rPr>
                <w:i/>
                <w:sz w:val="21"/>
                <w:szCs w:val="21"/>
              </w:rPr>
            </w:pPr>
            <w:r w:rsidRPr="00C23E66">
              <w:t xml:space="preserve">Grupper der efterlader indtryk af arbejdsomhed, selvstændighed, </w:t>
            </w:r>
            <w:r>
              <w:t xml:space="preserve">en </w:t>
            </w:r>
            <w:r w:rsidRPr="00C23E66">
              <w:t>systematisk tilgang</w:t>
            </w:r>
            <w:r>
              <w:t>,</w:t>
            </w:r>
            <w:r w:rsidRPr="00C23E66">
              <w:t xml:space="preserve"> og</w:t>
            </w:r>
            <w:r>
              <w:t xml:space="preserve"> </w:t>
            </w:r>
            <w:r w:rsidRPr="00C23E66">
              <w:t>læringsivrighed</w:t>
            </w:r>
            <w:r>
              <w:t xml:space="preserve"> </w:t>
            </w:r>
            <w:r w:rsidRPr="00C23E66">
              <w:t>vægtes højt.</w:t>
            </w:r>
            <w:r>
              <w:t xml:space="preserve"> Studerende med et ønske om følgende relevant kandidatuddannelse der ønsker at blive tilknyttet et forskningsmiljø imødeses.</w:t>
            </w:r>
            <w:r w:rsidR="00E01A6C">
              <w:rPr>
                <w:i/>
                <w:sz w:val="21"/>
                <w:szCs w:val="21"/>
              </w:rPr>
              <w:tab/>
            </w:r>
          </w:p>
        </w:tc>
      </w:tr>
    </w:tbl>
    <w:p w14:paraId="4D8A6DE1" w14:textId="77777777" w:rsidR="00E6278A" w:rsidRPr="00BC4D23" w:rsidRDefault="00E6278A" w:rsidP="00DF1687">
      <w:pPr>
        <w:tabs>
          <w:tab w:val="clear" w:pos="221"/>
        </w:tabs>
        <w:spacing w:after="240" w:line="240" w:lineRule="auto"/>
        <w:rPr>
          <w:rFonts w:cs="Arial"/>
          <w:sz w:val="22"/>
        </w:rPr>
      </w:pPr>
    </w:p>
    <w:sectPr w:rsidR="00E6278A" w:rsidRPr="00BC4D23" w:rsidSect="00F64B35">
      <w:headerReference w:type="even" r:id="rId13"/>
      <w:headerReference w:type="default" r:id="rId14"/>
      <w:headerReference w:type="first" r:id="rId15"/>
      <w:pgSz w:w="11906" w:h="16838" w:code="9"/>
      <w:pgMar w:top="1814" w:right="1304" w:bottom="3119" w:left="1304" w:header="1418" w:footer="14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B7142C" w14:textId="77777777" w:rsidR="00344667" w:rsidRDefault="00344667" w:rsidP="00981596">
      <w:pPr>
        <w:spacing w:line="240" w:lineRule="auto"/>
      </w:pPr>
      <w:r>
        <w:separator/>
      </w:r>
    </w:p>
  </w:endnote>
  <w:endnote w:type="continuationSeparator" w:id="0">
    <w:p w14:paraId="5E638C6D" w14:textId="77777777" w:rsidR="00344667" w:rsidRDefault="00344667" w:rsidP="009815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A90D52" w14:textId="77777777" w:rsidR="009F3E49" w:rsidRDefault="00F64B35" w:rsidP="00F64B35">
    <w:pPr>
      <w:spacing w:before="240"/>
      <w:rPr>
        <w:rFonts w:cs="Arial"/>
        <w:sz w:val="22"/>
      </w:rPr>
    </w:pPr>
    <w:r>
      <w:rPr>
        <w:noProof/>
      </w:rPr>
      <w:drawing>
        <wp:anchor distT="0" distB="0" distL="114300" distR="114300" simplePos="0" relativeHeight="251664384" behindDoc="1" locked="0" layoutInCell="1" allowOverlap="1" wp14:anchorId="065EDC6B" wp14:editId="003AAD85">
          <wp:simplePos x="0" y="0"/>
          <wp:positionH relativeFrom="column">
            <wp:posOffset>4104640</wp:posOffset>
          </wp:positionH>
          <wp:positionV relativeFrom="paragraph">
            <wp:posOffset>-846132</wp:posOffset>
          </wp:positionV>
          <wp:extent cx="2218055" cy="1653540"/>
          <wp:effectExtent l="0" t="0" r="0" b="3810"/>
          <wp:wrapNone/>
          <wp:docPr id="16" name="Billed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_front_back_warmr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8055" cy="165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3E49">
      <w:rPr>
        <w:rFonts w:cs="Arial"/>
        <w:sz w:val="22"/>
      </w:rPr>
      <w:t xml:space="preserve">Vedhæft projektforslaget </w:t>
    </w:r>
    <w:r w:rsidR="009F3E49" w:rsidRPr="00E6278A">
      <w:rPr>
        <w:rFonts w:cs="Arial"/>
        <w:sz w:val="22"/>
      </w:rPr>
      <w:t xml:space="preserve">på </w:t>
    </w:r>
    <w:r w:rsidR="009F3E49">
      <w:rPr>
        <w:rFonts w:cs="Arial"/>
        <w:sz w:val="22"/>
      </w:rPr>
      <w:t xml:space="preserve">mail til </w:t>
    </w:r>
    <w:hyperlink r:id="rId2" w:history="1">
      <w:r w:rsidR="009F3E49" w:rsidRPr="0050356E">
        <w:rPr>
          <w:rStyle w:val="Hyperlink"/>
          <w:rFonts w:cs="Arial"/>
          <w:sz w:val="22"/>
        </w:rPr>
        <w:t>MatchPol@phmetropol.dk</w:t>
      </w:r>
    </w:hyperlink>
    <w:r w:rsidR="009F3E49" w:rsidRPr="00E6278A">
      <w:rPr>
        <w:rFonts w:cs="Arial"/>
        <w:sz w:val="22"/>
      </w:rPr>
      <w:t xml:space="preserve"> </w:t>
    </w:r>
  </w:p>
  <w:p w14:paraId="1A70D4C3" w14:textId="77777777" w:rsidR="009F3E49" w:rsidRPr="009F3E49" w:rsidRDefault="009F3E49" w:rsidP="00F64B35">
    <w:pPr>
      <w:rPr>
        <w:rFonts w:cs="Arial"/>
        <w:sz w:val="22"/>
      </w:rPr>
    </w:pPr>
    <w:r>
      <w:rPr>
        <w:rFonts w:cs="Arial"/>
        <w:sz w:val="22"/>
      </w:rPr>
      <w:t>P</w:t>
    </w:r>
    <w:r w:rsidRPr="00E6278A">
      <w:rPr>
        <w:rFonts w:cs="Arial"/>
        <w:sz w:val="22"/>
      </w:rPr>
      <w:t xml:space="preserve">rojektforslaget </w:t>
    </w:r>
    <w:r>
      <w:rPr>
        <w:rFonts w:cs="Arial"/>
        <w:sz w:val="22"/>
      </w:rPr>
      <w:t xml:space="preserve">bliver lagt </w:t>
    </w:r>
    <w:r w:rsidRPr="00E6278A">
      <w:rPr>
        <w:rFonts w:cs="Arial"/>
        <w:sz w:val="22"/>
      </w:rPr>
      <w:t>på siden indenfor 5 arbejdsdag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445207" w14:textId="77777777" w:rsidR="00344667" w:rsidRDefault="00344667" w:rsidP="00981596">
      <w:pPr>
        <w:spacing w:line="240" w:lineRule="auto"/>
      </w:pPr>
      <w:r>
        <w:separator/>
      </w:r>
    </w:p>
  </w:footnote>
  <w:footnote w:type="continuationSeparator" w:id="0">
    <w:p w14:paraId="70132170" w14:textId="77777777" w:rsidR="00344667" w:rsidRDefault="00344667" w:rsidP="0098159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A110D9" w14:textId="77777777" w:rsidR="00981596" w:rsidRDefault="00344667">
    <w:pPr>
      <w:pStyle w:val="Sidehoved"/>
    </w:pPr>
    <w:r>
      <w:rPr>
        <w:noProof/>
        <w:lang w:eastAsia="da-DK"/>
      </w:rPr>
      <w:pict w14:anchorId="7A240C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6" o:spid="_x0000_s2057" type="#_x0000_t75" style="position:absolute;margin-left:0;margin-top:0;width:476.8pt;height:674.2pt;z-index:-251657216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81D6A" w14:textId="77777777" w:rsidR="00981596" w:rsidRDefault="00344667">
    <w:pPr>
      <w:pStyle w:val="Sidehoved"/>
    </w:pPr>
    <w:r>
      <w:rPr>
        <w:noProof/>
        <w:lang w:eastAsia="da-DK"/>
      </w:rPr>
      <w:pict w14:anchorId="53F7DA6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7" o:spid="_x0000_s2058" type="#_x0000_t75" style="position:absolute;margin-left:0;margin-top:0;width:476.8pt;height:674.2pt;z-index:-251656192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B8D1B" w14:textId="77777777" w:rsidR="00F64B35" w:rsidRDefault="00F64B35">
    <w:pPr>
      <w:pStyle w:val="Sidehoved"/>
    </w:pPr>
    <w:r w:rsidRPr="00F64B35">
      <w:rPr>
        <w:noProof/>
      </w:rPr>
      <w:drawing>
        <wp:anchor distT="0" distB="0" distL="114300" distR="114300" simplePos="0" relativeHeight="251666432" behindDoc="0" locked="0" layoutInCell="1" allowOverlap="1" wp14:anchorId="6681AC4E" wp14:editId="17BC09D9">
          <wp:simplePos x="0" y="0"/>
          <wp:positionH relativeFrom="page">
            <wp:posOffset>5573395</wp:posOffset>
          </wp:positionH>
          <wp:positionV relativeFrom="page">
            <wp:posOffset>370840</wp:posOffset>
          </wp:positionV>
          <wp:extent cx="1677600" cy="2354400"/>
          <wp:effectExtent l="0" t="0" r="0" b="0"/>
          <wp:wrapNone/>
          <wp:docPr id="14" name="Hide_MetropolLogoType" descr="METROPOL_LOGOTYPE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ETROPOL_LOGOTYPE.w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77600" cy="235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64B35">
      <w:rPr>
        <w:noProof/>
      </w:rPr>
      <w:drawing>
        <wp:anchor distT="0" distB="0" distL="114300" distR="114300" simplePos="0" relativeHeight="251667456" behindDoc="0" locked="0" layoutInCell="1" allowOverlap="1" wp14:anchorId="23D297AF" wp14:editId="6111E3D9">
          <wp:simplePos x="0" y="0"/>
          <wp:positionH relativeFrom="page">
            <wp:posOffset>5573395</wp:posOffset>
          </wp:positionH>
          <wp:positionV relativeFrom="page">
            <wp:posOffset>353060</wp:posOffset>
          </wp:positionV>
          <wp:extent cx="1677600" cy="457527"/>
          <wp:effectExtent l="0" t="0" r="0" b="0"/>
          <wp:wrapNone/>
          <wp:docPr id="15" name="Hide_LogoTyp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2"/>
                  <a:srcRect b="80567"/>
                  <a:stretch/>
                </pic:blipFill>
                <pic:spPr bwMode="auto">
                  <a:xfrm>
                    <a:off x="0" y="0"/>
                    <a:ext cx="1677600" cy="45752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9235C3" w14:textId="77777777" w:rsidR="00F43DCB" w:rsidRDefault="00344667">
    <w:pPr>
      <w:pStyle w:val="Sidehoved"/>
    </w:pPr>
    <w:r>
      <w:rPr>
        <w:noProof/>
        <w:lang w:eastAsia="da-DK"/>
      </w:rPr>
      <w:pict w14:anchorId="661F871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9" o:spid="_x0000_s2060" type="#_x0000_t75" style="position:absolute;margin-left:0;margin-top:0;width:476.8pt;height:674.2pt;z-index:-251654144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E4DF78" w14:textId="77777777" w:rsidR="00F43DCB" w:rsidRDefault="00F43DCB">
    <w:pPr>
      <w:pStyle w:val="Sidehoved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83FDA4" w14:textId="77777777" w:rsidR="00F43DCB" w:rsidRDefault="00344667">
    <w:pPr>
      <w:pStyle w:val="Sidehoved"/>
    </w:pPr>
    <w:r>
      <w:rPr>
        <w:noProof/>
        <w:lang w:eastAsia="da-DK"/>
      </w:rPr>
      <w:pict w14:anchorId="628DFA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8" o:spid="_x0000_s2059" type="#_x0000_t75" style="position:absolute;margin-left:0;margin-top:0;width:476.8pt;height:674.2pt;z-index:-251655168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C56C34C4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AD50952"/>
    <w:multiLevelType w:val="hybridMultilevel"/>
    <w:tmpl w:val="98A2177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B861AD"/>
    <w:multiLevelType w:val="hybridMultilevel"/>
    <w:tmpl w:val="C584FC52"/>
    <w:lvl w:ilvl="0" w:tplc="7C76301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zU1tTQ0MDIzNDJX0lEKTi0uzszPAykwrAUAdKRBsiwAAAA="/>
  </w:docVars>
  <w:rsids>
    <w:rsidRoot w:val="00981596"/>
    <w:rsid w:val="0003687B"/>
    <w:rsid w:val="000C03FF"/>
    <w:rsid w:val="000E14AC"/>
    <w:rsid w:val="000E34F5"/>
    <w:rsid w:val="0010581D"/>
    <w:rsid w:val="001B78B6"/>
    <w:rsid w:val="00250018"/>
    <w:rsid w:val="002E7362"/>
    <w:rsid w:val="00344667"/>
    <w:rsid w:val="003A108C"/>
    <w:rsid w:val="003B3A3E"/>
    <w:rsid w:val="0040357E"/>
    <w:rsid w:val="00407A06"/>
    <w:rsid w:val="0041134F"/>
    <w:rsid w:val="00432A07"/>
    <w:rsid w:val="004726B7"/>
    <w:rsid w:val="004939AA"/>
    <w:rsid w:val="004970A3"/>
    <w:rsid w:val="004A4D46"/>
    <w:rsid w:val="004C5BA7"/>
    <w:rsid w:val="004E4800"/>
    <w:rsid w:val="004E5FE0"/>
    <w:rsid w:val="004F6B2E"/>
    <w:rsid w:val="00536E40"/>
    <w:rsid w:val="005544B9"/>
    <w:rsid w:val="006430FE"/>
    <w:rsid w:val="00683450"/>
    <w:rsid w:val="006F7344"/>
    <w:rsid w:val="00751D0A"/>
    <w:rsid w:val="00752F24"/>
    <w:rsid w:val="007A7675"/>
    <w:rsid w:val="007E3C6A"/>
    <w:rsid w:val="0085207D"/>
    <w:rsid w:val="008D58AE"/>
    <w:rsid w:val="008E463A"/>
    <w:rsid w:val="00945FE3"/>
    <w:rsid w:val="00970E9D"/>
    <w:rsid w:val="00976465"/>
    <w:rsid w:val="00977F12"/>
    <w:rsid w:val="00981596"/>
    <w:rsid w:val="009F3E49"/>
    <w:rsid w:val="00A2343B"/>
    <w:rsid w:val="00A92F95"/>
    <w:rsid w:val="00AB0A1E"/>
    <w:rsid w:val="00AE49B6"/>
    <w:rsid w:val="00AF4BE6"/>
    <w:rsid w:val="00B40B0C"/>
    <w:rsid w:val="00B459C0"/>
    <w:rsid w:val="00BC4D23"/>
    <w:rsid w:val="00BF1BFE"/>
    <w:rsid w:val="00D03DA2"/>
    <w:rsid w:val="00D20394"/>
    <w:rsid w:val="00D22C22"/>
    <w:rsid w:val="00D24F71"/>
    <w:rsid w:val="00DB61E1"/>
    <w:rsid w:val="00DD48B9"/>
    <w:rsid w:val="00DF1687"/>
    <w:rsid w:val="00E01A6C"/>
    <w:rsid w:val="00E12874"/>
    <w:rsid w:val="00E3328C"/>
    <w:rsid w:val="00E6278A"/>
    <w:rsid w:val="00F43DCB"/>
    <w:rsid w:val="00F64B35"/>
    <w:rsid w:val="00FD1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,"/>
  <w:listSeparator w:val=";"/>
  <w14:docId w14:val="451581FD"/>
  <w15:docId w15:val="{8269E0C5-5BA2-4337-8A4D-77550C779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2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596"/>
    <w:pPr>
      <w:tabs>
        <w:tab w:val="left" w:pos="221"/>
      </w:tabs>
      <w:spacing w:after="0" w:line="240" w:lineRule="atLeast"/>
    </w:pPr>
    <w:rPr>
      <w:rFonts w:ascii="Arial" w:hAnsi="Arial"/>
      <w:sz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981596"/>
    <w:pPr>
      <w:tabs>
        <w:tab w:val="center" w:pos="4819"/>
        <w:tab w:val="right" w:pos="9638"/>
      </w:tabs>
      <w:spacing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981596"/>
  </w:style>
  <w:style w:type="paragraph" w:styleId="Sidefod">
    <w:name w:val="footer"/>
    <w:basedOn w:val="Normal"/>
    <w:link w:val="SidefodTegn"/>
    <w:uiPriority w:val="99"/>
    <w:unhideWhenUsed/>
    <w:rsid w:val="00981596"/>
    <w:pPr>
      <w:tabs>
        <w:tab w:val="center" w:pos="4819"/>
        <w:tab w:val="right" w:pos="9638"/>
      </w:tabs>
      <w:spacing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981596"/>
  </w:style>
  <w:style w:type="paragraph" w:styleId="Listeafsnit">
    <w:name w:val="List Paragraph"/>
    <w:basedOn w:val="Normal"/>
    <w:uiPriority w:val="34"/>
    <w:unhideWhenUsed/>
    <w:qFormat/>
    <w:rsid w:val="00981596"/>
    <w:pPr>
      <w:ind w:left="720"/>
      <w:contextualSpacing/>
    </w:pPr>
  </w:style>
  <w:style w:type="paragraph" w:customStyle="1" w:styleId="ForsideNormal">
    <w:name w:val="Forside Normal"/>
    <w:basedOn w:val="Normal"/>
    <w:uiPriority w:val="1"/>
    <w:rsid w:val="0041134F"/>
    <w:pPr>
      <w:spacing w:line="260" w:lineRule="atLeast"/>
    </w:pPr>
    <w:rPr>
      <w:color w:val="000000"/>
      <w:sz w:val="22"/>
    </w:rPr>
  </w:style>
  <w:style w:type="table" w:styleId="Tabel-Gitter">
    <w:name w:val="Table Grid"/>
    <w:basedOn w:val="Tabel-Normal"/>
    <w:uiPriority w:val="59"/>
    <w:rsid w:val="0041134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407A0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407A06"/>
    <w:rPr>
      <w:rFonts w:ascii="Tahoma" w:hAnsi="Tahoma" w:cs="Tahoma"/>
      <w:sz w:val="16"/>
      <w:szCs w:val="16"/>
    </w:rPr>
  </w:style>
  <w:style w:type="character" w:styleId="Hyperlink">
    <w:name w:val="Hyperlink"/>
    <w:basedOn w:val="Standardskrifttypeiafsnit"/>
    <w:uiPriority w:val="2"/>
    <w:unhideWhenUsed/>
    <w:rsid w:val="00E6278A"/>
    <w:rPr>
      <w:color w:val="0000FF" w:themeColor="hyperlink"/>
      <w:u w:val="single"/>
    </w:rPr>
  </w:style>
  <w:style w:type="paragraph" w:styleId="Opstilling-punkttegn">
    <w:name w:val="List Bullet"/>
    <w:basedOn w:val="Normal"/>
    <w:uiPriority w:val="99"/>
    <w:unhideWhenUsed/>
    <w:rsid w:val="00E6278A"/>
    <w:pPr>
      <w:numPr>
        <w:numId w:val="2"/>
      </w:numPr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7A7675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7A7675"/>
    <w:pPr>
      <w:spacing w:line="240" w:lineRule="auto"/>
    </w:pPr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7A7675"/>
    <w:rPr>
      <w:rFonts w:ascii="Arial" w:hAnsi="Arial"/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7A767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7A7675"/>
    <w:rPr>
      <w:rFonts w:ascii="Arial" w:hAnsi="Arial"/>
      <w:b/>
      <w:bCs/>
      <w:sz w:val="20"/>
      <w:szCs w:val="20"/>
    </w:rPr>
  </w:style>
  <w:style w:type="character" w:styleId="Ulstomtale">
    <w:name w:val="Unresolved Mention"/>
    <w:basedOn w:val="Standardskrifttypeiafsnit"/>
    <w:uiPriority w:val="99"/>
    <w:semiHidden/>
    <w:unhideWhenUsed/>
    <w:rsid w:val="008520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asse.ishoei@regionh.d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tchPol@phmetropol.dk" TargetMode="External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image" Target="media/image2.wm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2B7E55-05C9-4C05-82DD-C5851EADA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2</Words>
  <Characters>2883</Characters>
  <Application>Microsoft Office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Professionshøjskolen Metropol</Company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. Campus Rådmandsmarken</dc:creator>
  <cp:lastModifiedBy>Emil Lange Nielsen</cp:lastModifiedBy>
  <cp:revision>2</cp:revision>
  <cp:lastPrinted>2013-11-20T12:56:00Z</cp:lastPrinted>
  <dcterms:created xsi:type="dcterms:W3CDTF">2020-10-26T09:14:00Z</dcterms:created>
  <dcterms:modified xsi:type="dcterms:W3CDTF">2020-10-26T09:14:00Z</dcterms:modified>
</cp:coreProperties>
</file>